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2FE23" w14:textId="18C33307" w:rsidR="00A83F6B" w:rsidRDefault="00C2598B">
      <w:r>
        <w:t xml:space="preserve">Terraform State File: </w:t>
      </w:r>
    </w:p>
    <w:p w14:paraId="20C42B99" w14:textId="0F762935" w:rsidR="00C2598B" w:rsidRDefault="00C2598B" w:rsidP="00C2598B">
      <w:pPr>
        <w:pStyle w:val="ListParagraph"/>
        <w:numPr>
          <w:ilvl w:val="0"/>
          <w:numId w:val="1"/>
        </w:numPr>
      </w:pPr>
      <w:r>
        <w:t>Store state about managed infrastructure and configuration.</w:t>
      </w:r>
    </w:p>
    <w:p w14:paraId="43179C3D" w14:textId="320C39FD" w:rsidR="00C2598B" w:rsidRDefault="00C2598B" w:rsidP="00C2598B">
      <w:pPr>
        <w:pStyle w:val="ListParagraph"/>
        <w:numPr>
          <w:ilvl w:val="0"/>
          <w:numId w:val="1"/>
        </w:numPr>
      </w:pPr>
      <w:r>
        <w:t>Store default locally in a file named terraform.tfstate</w:t>
      </w:r>
    </w:p>
    <w:p w14:paraId="1A19638C" w14:textId="2611CD56" w:rsidR="00C2598B" w:rsidRDefault="00C2598B" w:rsidP="00C2598B">
      <w:pPr>
        <w:pStyle w:val="ListParagraph"/>
        <w:numPr>
          <w:ilvl w:val="0"/>
          <w:numId w:val="1"/>
        </w:numPr>
      </w:pPr>
      <w:r>
        <w:t>Format of statefile is JSON (key:value)</w:t>
      </w:r>
    </w:p>
    <w:p w14:paraId="13FF20A8" w14:textId="4464F47B" w:rsidR="006A3190" w:rsidRDefault="006A3190" w:rsidP="00C2598B">
      <w:pPr>
        <w:pStyle w:val="ListParagraph"/>
        <w:numPr>
          <w:ilvl w:val="0"/>
          <w:numId w:val="1"/>
        </w:numPr>
      </w:pPr>
      <w:r>
        <w:t>State is used to create plans and make changes to your infrastructure</w:t>
      </w:r>
    </w:p>
    <w:p w14:paraId="7003F536" w14:textId="13894BAB" w:rsidR="006A3190" w:rsidRDefault="006A3190" w:rsidP="006A3190">
      <w:r>
        <w:t>Terraform backend:</w:t>
      </w:r>
    </w:p>
    <w:p w14:paraId="15289479" w14:textId="50613436" w:rsidR="006A3190" w:rsidRDefault="006A3190" w:rsidP="006A3190">
      <w:pPr>
        <w:pStyle w:val="ListParagraph"/>
        <w:numPr>
          <w:ilvl w:val="0"/>
          <w:numId w:val="2"/>
        </w:numPr>
      </w:pPr>
      <w:r>
        <w:t>Terraform backend where state files are stored</w:t>
      </w:r>
    </w:p>
    <w:p w14:paraId="3C1CE019" w14:textId="6AD38B73" w:rsidR="006A3190" w:rsidRDefault="006A3190" w:rsidP="006A3190">
      <w:pPr>
        <w:pStyle w:val="ListParagraph"/>
        <w:numPr>
          <w:ilvl w:val="0"/>
          <w:numId w:val="2"/>
        </w:numPr>
      </w:pPr>
      <w:r>
        <w:t>Two types of backend Enhanced (local &amp; remote) and Standard (</w:t>
      </w:r>
      <w:r w:rsidR="00413092">
        <w:t>S3)</w:t>
      </w:r>
    </w:p>
    <w:p w14:paraId="5099A314" w14:textId="5DD616B9" w:rsidR="00413092" w:rsidRDefault="00413092" w:rsidP="006A3190">
      <w:pPr>
        <w:pStyle w:val="ListParagraph"/>
        <w:numPr>
          <w:ilvl w:val="0"/>
          <w:numId w:val="2"/>
        </w:numPr>
      </w:pPr>
      <w:r>
        <w:t xml:space="preserve">Default backend local </w:t>
      </w:r>
    </w:p>
    <w:p w14:paraId="7932917E" w14:textId="24048A42" w:rsidR="00413092" w:rsidRDefault="00413092" w:rsidP="00413092">
      <w:pPr>
        <w:pStyle w:val="ListParagraph"/>
      </w:pPr>
    </w:p>
    <w:p w14:paraId="5D38C6A3" w14:textId="0ADC0044" w:rsidR="00413092" w:rsidRDefault="00413092" w:rsidP="00413092">
      <w:pPr>
        <w:pStyle w:val="ListParagraph"/>
      </w:pPr>
      <w:r>
        <w:t>Developers need to reach latest state</w:t>
      </w:r>
      <w:r w:rsidR="00EB6E93">
        <w:t xml:space="preserve"> </w:t>
      </w:r>
      <w:r>
        <w:t>file</w:t>
      </w:r>
    </w:p>
    <w:p w14:paraId="3883F7BE" w14:textId="18CAACE4" w:rsidR="00413092" w:rsidRDefault="00F25A58" w:rsidP="00413092">
      <w:pPr>
        <w:pStyle w:val="ListParagraph"/>
      </w:pPr>
      <w:r>
        <w:t>Locking on S3 bucket achieved by Dynamodb</w:t>
      </w:r>
    </w:p>
    <w:p w14:paraId="0FC9B765" w14:textId="77777777" w:rsidR="006A3190" w:rsidRDefault="006A3190" w:rsidP="006A3190"/>
    <w:sectPr w:rsidR="006A31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8D4E68"/>
    <w:multiLevelType w:val="hybridMultilevel"/>
    <w:tmpl w:val="7B10AF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9A0889"/>
    <w:multiLevelType w:val="hybridMultilevel"/>
    <w:tmpl w:val="382A2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0672072">
    <w:abstractNumId w:val="1"/>
  </w:num>
  <w:num w:numId="2" w16cid:durableId="11585020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tDA3MTO3NDU3NTdU0lEKTi0uzszPAykwrAUAiYa1qCwAAAA="/>
  </w:docVars>
  <w:rsids>
    <w:rsidRoot w:val="004B0D3E"/>
    <w:rsid w:val="00413092"/>
    <w:rsid w:val="004B0D3E"/>
    <w:rsid w:val="006A3190"/>
    <w:rsid w:val="00A83F6B"/>
    <w:rsid w:val="00C2598B"/>
    <w:rsid w:val="00D72975"/>
    <w:rsid w:val="00EB6E93"/>
    <w:rsid w:val="00F25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4D1AF"/>
  <w15:chartTrackingRefBased/>
  <w15:docId w15:val="{02A36EE3-780C-4E72-9034-68F6D190B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59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4</cp:revision>
  <dcterms:created xsi:type="dcterms:W3CDTF">2022-04-14T14:05:00Z</dcterms:created>
  <dcterms:modified xsi:type="dcterms:W3CDTF">2022-05-23T13:20:00Z</dcterms:modified>
</cp:coreProperties>
</file>